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3017" w:rsidRPr="003A594E" w:rsidRDefault="00963017" w:rsidP="00154EBF">
      <w:pPr>
        <w:pStyle w:val="NoSpacing"/>
        <w:jc w:val="center"/>
        <w:rPr>
          <w:rFonts w:asciiTheme="minorHAnsi" w:hAnsiTheme="minorHAnsi" w:cstheme="minorHAnsi"/>
          <w:b/>
          <w:bCs/>
        </w:rPr>
      </w:pPr>
      <w:r w:rsidRPr="003A594E">
        <w:rPr>
          <w:rFonts w:asciiTheme="minorHAnsi" w:hAnsiTheme="minorHAnsi" w:cstheme="minorHAnsi"/>
          <w:b/>
          <w:bCs/>
        </w:rPr>
        <w:t>Mentor and Reference Form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</w:p>
    <w:p w:rsidR="00963017" w:rsidRPr="004452F6" w:rsidRDefault="00963017" w:rsidP="004452F6">
      <w:pPr>
        <w:pStyle w:val="NoSpacing"/>
        <w:jc w:val="center"/>
        <w:rPr>
          <w:rFonts w:asciiTheme="minorHAnsi" w:hAnsiTheme="minorHAnsi" w:cstheme="minorHAnsi"/>
          <w:i/>
          <w:iCs/>
        </w:rPr>
      </w:pPr>
      <w:r w:rsidRPr="004452F6">
        <w:rPr>
          <w:rFonts w:asciiTheme="minorHAnsi" w:hAnsiTheme="minorHAnsi" w:cstheme="minorHAnsi"/>
          <w:i/>
          <w:iCs/>
        </w:rPr>
        <w:t>Youth Becoming Leader</w:t>
      </w:r>
      <w:r w:rsidR="00DE3004" w:rsidRPr="004452F6">
        <w:rPr>
          <w:rFonts w:asciiTheme="minorHAnsi" w:hAnsiTheme="minorHAnsi" w:cstheme="minorHAnsi"/>
          <w:i/>
          <w:iCs/>
        </w:rPr>
        <w:t>s</w:t>
      </w:r>
      <w:r w:rsidRPr="004452F6">
        <w:rPr>
          <w:rFonts w:asciiTheme="minorHAnsi" w:hAnsiTheme="minorHAnsi" w:cstheme="minorHAnsi"/>
          <w:i/>
          <w:iCs/>
        </w:rPr>
        <w:t>: High School Christian Leadership and Global Transformation Institute</w:t>
      </w:r>
    </w:p>
    <w:p w:rsidR="00963017" w:rsidRDefault="00963017" w:rsidP="00154EBF">
      <w:pPr>
        <w:pStyle w:val="NoSpacing"/>
        <w:rPr>
          <w:rFonts w:asciiTheme="minorHAnsi" w:hAnsiTheme="minorHAnsi" w:cstheme="minorHAnsi"/>
        </w:rPr>
      </w:pPr>
    </w:p>
    <w:p w:rsidR="00992CA7" w:rsidRDefault="00992CA7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gratulations!</w:t>
      </w:r>
      <w:r w:rsidR="007B24F0">
        <w:rPr>
          <w:rFonts w:asciiTheme="minorHAnsi" w:hAnsiTheme="minorHAnsi" w:cstheme="minorHAnsi"/>
        </w:rPr>
        <w:t xml:space="preserve"> You have been chosen by a </w:t>
      </w:r>
      <w:r w:rsidR="0059516B">
        <w:rPr>
          <w:rFonts w:asciiTheme="minorHAnsi" w:hAnsiTheme="minorHAnsi" w:cstheme="minorHAnsi"/>
        </w:rPr>
        <w:t>high school student leader to potentially be a significant mentor in their life. This is a huge honor and we are excited to help strengthen and encourage this relationship. Rese</w:t>
      </w:r>
      <w:r w:rsidR="00BE27E8">
        <w:rPr>
          <w:rFonts w:asciiTheme="minorHAnsi" w:hAnsiTheme="minorHAnsi" w:cstheme="minorHAnsi"/>
        </w:rPr>
        <w:t>arch continues to show that these</w:t>
      </w:r>
      <w:r w:rsidR="0059516B">
        <w:rPr>
          <w:rFonts w:asciiTheme="minorHAnsi" w:hAnsiTheme="minorHAnsi" w:cstheme="minorHAnsi"/>
        </w:rPr>
        <w:t xml:space="preserve"> type</w:t>
      </w:r>
      <w:r w:rsidR="00984E62">
        <w:rPr>
          <w:rFonts w:asciiTheme="minorHAnsi" w:hAnsiTheme="minorHAnsi" w:cstheme="minorHAnsi"/>
        </w:rPr>
        <w:t>s</w:t>
      </w:r>
      <w:r w:rsidR="0059516B">
        <w:rPr>
          <w:rFonts w:asciiTheme="minorHAnsi" w:hAnsiTheme="minorHAnsi" w:cstheme="minorHAnsi"/>
        </w:rPr>
        <w:t xml:space="preserve"> of adult mentor relationships are significant factors in helping young people continue a life committed to Christ, leadership and the church. </w:t>
      </w:r>
    </w:p>
    <w:p w:rsidR="00992CA7" w:rsidRPr="003A594E" w:rsidRDefault="00992CA7" w:rsidP="00154EBF">
      <w:pPr>
        <w:pStyle w:val="NoSpacing"/>
        <w:rPr>
          <w:rFonts w:asciiTheme="minorHAnsi" w:hAnsiTheme="minorHAnsi" w:cstheme="minorHAnsi"/>
        </w:rPr>
      </w:pPr>
    </w:p>
    <w:p w:rsidR="00992CA7" w:rsidRDefault="00963017" w:rsidP="00984E62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The </w:t>
      </w:r>
      <w:r w:rsidR="0059516B">
        <w:rPr>
          <w:rFonts w:asciiTheme="minorHAnsi" w:hAnsiTheme="minorHAnsi" w:cstheme="minorHAnsi"/>
        </w:rPr>
        <w:t>student</w:t>
      </w:r>
      <w:r w:rsidR="004452F6">
        <w:rPr>
          <w:rFonts w:asciiTheme="minorHAnsi" w:hAnsiTheme="minorHAnsi" w:cstheme="minorHAnsi"/>
        </w:rPr>
        <w:t xml:space="preserve"> </w:t>
      </w:r>
      <w:r w:rsidR="00DE3004" w:rsidRPr="003A594E">
        <w:rPr>
          <w:rFonts w:asciiTheme="minorHAnsi" w:hAnsiTheme="minorHAnsi" w:cstheme="minorHAnsi"/>
        </w:rPr>
        <w:t xml:space="preserve">is applying for the Youth Becoming Leaders </w:t>
      </w:r>
      <w:r w:rsidR="001C6026" w:rsidRPr="003A594E">
        <w:rPr>
          <w:rFonts w:asciiTheme="minorHAnsi" w:hAnsiTheme="minorHAnsi" w:cstheme="minorHAnsi"/>
        </w:rPr>
        <w:t>program</w:t>
      </w:r>
      <w:r w:rsidR="00DE3004" w:rsidRPr="003A594E">
        <w:rPr>
          <w:rFonts w:asciiTheme="minorHAnsi" w:hAnsiTheme="minorHAnsi" w:cstheme="minorHAnsi"/>
        </w:rPr>
        <w:t xml:space="preserve"> at Asbury University this summer and is looking for a mentor who can assist </w:t>
      </w:r>
      <w:r w:rsidR="00984E62">
        <w:rPr>
          <w:rFonts w:asciiTheme="minorHAnsi" w:hAnsiTheme="minorHAnsi" w:cstheme="minorHAnsi"/>
        </w:rPr>
        <w:t>him/her</w:t>
      </w:r>
      <w:r w:rsidR="00DE3004" w:rsidRPr="003A594E">
        <w:rPr>
          <w:rFonts w:asciiTheme="minorHAnsi" w:hAnsiTheme="minorHAnsi" w:cstheme="minorHAnsi"/>
        </w:rPr>
        <w:t xml:space="preserve"> in </w:t>
      </w:r>
      <w:r w:rsidR="00984E62">
        <w:rPr>
          <w:rFonts w:asciiTheme="minorHAnsi" w:hAnsiTheme="minorHAnsi" w:cstheme="minorHAnsi"/>
        </w:rPr>
        <w:t>his/her</w:t>
      </w:r>
      <w:r w:rsidR="00DE3004" w:rsidRPr="003A594E">
        <w:rPr>
          <w:rFonts w:asciiTheme="minorHAnsi" w:hAnsiTheme="minorHAnsi" w:cstheme="minorHAnsi"/>
        </w:rPr>
        <w:t xml:space="preserve"> development as a Christian leader. </w:t>
      </w:r>
      <w:r w:rsidR="00735863">
        <w:rPr>
          <w:rFonts w:asciiTheme="minorHAnsi" w:hAnsiTheme="minorHAnsi" w:cstheme="minorHAnsi"/>
        </w:rPr>
        <w:t xml:space="preserve">Please read through this </w:t>
      </w:r>
      <w:r w:rsidR="00992CA7">
        <w:rPr>
          <w:rFonts w:asciiTheme="minorHAnsi" w:hAnsiTheme="minorHAnsi" w:cstheme="minorHAnsi"/>
        </w:rPr>
        <w:t xml:space="preserve">form, complete the fillable reference </w:t>
      </w:r>
      <w:r w:rsidR="00735863">
        <w:rPr>
          <w:rFonts w:asciiTheme="minorHAnsi" w:hAnsiTheme="minorHAnsi" w:cstheme="minorHAnsi"/>
        </w:rPr>
        <w:t xml:space="preserve">and submit to </w:t>
      </w:r>
      <w:hyperlink r:id="rId7" w:history="1">
        <w:r w:rsidR="00735863" w:rsidRPr="00A95920">
          <w:rPr>
            <w:rStyle w:val="Hyperlink"/>
            <w:rFonts w:asciiTheme="minorHAnsi" w:hAnsiTheme="minorHAnsi" w:cstheme="minorHAnsi"/>
          </w:rPr>
          <w:t>brian.hull@asbury.edu</w:t>
        </w:r>
      </w:hyperlink>
      <w:r w:rsidR="00992CA7">
        <w:rPr>
          <w:rFonts w:asciiTheme="minorHAnsi" w:hAnsiTheme="minorHAnsi" w:cstheme="minorHAnsi"/>
        </w:rPr>
        <w:t xml:space="preserve"> or print and mail it to:</w:t>
      </w:r>
    </w:p>
    <w:p w:rsidR="00CC4361" w:rsidRDefault="00CC4361" w:rsidP="0059516B">
      <w:pPr>
        <w:pStyle w:val="NoSpacing"/>
        <w:rPr>
          <w:rFonts w:asciiTheme="minorHAnsi" w:hAnsiTheme="minorHAnsi" w:cstheme="minorHAnsi"/>
        </w:rPr>
      </w:pPr>
    </w:p>
    <w:p w:rsidR="00992CA7" w:rsidRDefault="00992CA7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bury University</w:t>
      </w:r>
    </w:p>
    <w:p w:rsidR="00992CA7" w:rsidRDefault="00992CA7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r. Brian Hull – Youth Becoming Leaders</w:t>
      </w:r>
    </w:p>
    <w:p w:rsidR="00992CA7" w:rsidRDefault="00992CA7" w:rsidP="00992CA7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ne </w:t>
      </w:r>
      <w:proofErr w:type="spellStart"/>
      <w:r>
        <w:rPr>
          <w:rFonts w:asciiTheme="minorHAnsi" w:hAnsiTheme="minorHAnsi" w:cstheme="minorHAnsi"/>
        </w:rPr>
        <w:t>Macklem</w:t>
      </w:r>
      <w:proofErr w:type="spellEnd"/>
      <w:r>
        <w:rPr>
          <w:rFonts w:asciiTheme="minorHAnsi" w:hAnsiTheme="minorHAnsi" w:cstheme="minorHAnsi"/>
        </w:rPr>
        <w:t xml:space="preserve"> Drive</w:t>
      </w:r>
    </w:p>
    <w:p w:rsidR="00992CA7" w:rsidRPr="003A594E" w:rsidRDefault="00992CA7" w:rsidP="00992CA7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lmore, Kentucky 40390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</w:p>
    <w:p w:rsidR="00DE3004" w:rsidRPr="003A594E" w:rsidRDefault="00DE3004" w:rsidP="00DE3004">
      <w:pPr>
        <w:rPr>
          <w:rFonts w:cstheme="minorHAnsi"/>
        </w:rPr>
      </w:pPr>
      <w:r w:rsidRPr="003A594E">
        <w:rPr>
          <w:rFonts w:cstheme="minorHAnsi"/>
        </w:rPr>
        <w:t xml:space="preserve">The purpose of </w:t>
      </w:r>
      <w:r w:rsidRPr="00984E62">
        <w:rPr>
          <w:rFonts w:cstheme="minorHAnsi"/>
          <w:i/>
          <w:iCs/>
        </w:rPr>
        <w:t>Youth Becoming Leaders: High School Christian Leadership and Global Transformation Institute</w:t>
      </w:r>
      <w:r w:rsidRPr="003A594E">
        <w:rPr>
          <w:rFonts w:cstheme="minorHAnsi"/>
        </w:rPr>
        <w:t xml:space="preserve"> is to equip High School students for theologically guided living and decision making through immersion in Christian Scripture, theological texts, tradition and community to lead and serve in a complex global society.</w:t>
      </w:r>
    </w:p>
    <w:p w:rsidR="00DE3004" w:rsidRPr="003A594E" w:rsidRDefault="00DE3004" w:rsidP="001C0BC9">
      <w:pPr>
        <w:rPr>
          <w:rFonts w:cstheme="minorHAnsi"/>
        </w:rPr>
      </w:pPr>
      <w:r w:rsidRPr="003A594E">
        <w:rPr>
          <w:rFonts w:cstheme="minorHAnsi"/>
        </w:rPr>
        <w:t>Youth Becoming Leaders is a program for high school students who are committed to Christ, leaders in their local community, academically gifted, and discerning a call to full-time ministry. Eligible students must have</w:t>
      </w:r>
      <w:r w:rsidR="00CC4361">
        <w:rPr>
          <w:rFonts w:cstheme="minorHAnsi"/>
        </w:rPr>
        <w:t xml:space="preserve"> finished 9th grade by June 201</w:t>
      </w:r>
      <w:r w:rsidR="001C0BC9">
        <w:rPr>
          <w:rFonts w:cstheme="minorHAnsi"/>
        </w:rPr>
        <w:t>8</w:t>
      </w:r>
      <w:r w:rsidRPr="003A594E">
        <w:rPr>
          <w:rFonts w:cstheme="minorHAnsi"/>
        </w:rPr>
        <w:t xml:space="preserve"> and have a Grade Point Average (GPA) of 3.3 or higher. </w:t>
      </w:r>
    </w:p>
    <w:p w:rsidR="00DE3004" w:rsidRPr="003A594E" w:rsidRDefault="001C0BC9" w:rsidP="00DE3004">
      <w:pPr>
        <w:rPr>
          <w:rFonts w:cstheme="minorHAnsi"/>
        </w:rPr>
      </w:pPr>
      <w:r>
        <w:rPr>
          <w:rFonts w:cstheme="minorHAnsi"/>
        </w:rPr>
        <w:t>The camp is June 4-15, 2018</w:t>
      </w:r>
      <w:r w:rsidR="00CC4361">
        <w:rPr>
          <w:rFonts w:cstheme="minorHAnsi"/>
        </w:rPr>
        <w:t xml:space="preserve"> and the cost for the camp is $</w:t>
      </w:r>
      <w:r>
        <w:rPr>
          <w:rFonts w:cstheme="minorHAnsi"/>
        </w:rPr>
        <w:t>36</w:t>
      </w:r>
      <w:r w:rsidR="00CC4361">
        <w:rPr>
          <w:rFonts w:cstheme="minorHAnsi"/>
        </w:rPr>
        <w:t>0</w:t>
      </w:r>
      <w:r w:rsidR="00DE3004" w:rsidRPr="003A594E">
        <w:rPr>
          <w:rFonts w:cstheme="minorHAnsi"/>
        </w:rPr>
        <w:t xml:space="preserve">/student. 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This mentor should be someone who is a Christian and is currently serving in a leadership capacity in </w:t>
      </w:r>
      <w:r w:rsidR="00DE3004" w:rsidRPr="003A594E">
        <w:rPr>
          <w:rFonts w:asciiTheme="minorHAnsi" w:hAnsiTheme="minorHAnsi" w:cstheme="minorHAnsi"/>
        </w:rPr>
        <w:t>the</w:t>
      </w:r>
      <w:r w:rsidRPr="003A594E">
        <w:rPr>
          <w:rFonts w:asciiTheme="minorHAnsi" w:hAnsiTheme="minorHAnsi" w:cstheme="minorHAnsi"/>
        </w:rPr>
        <w:t xml:space="preserve"> </w:t>
      </w:r>
      <w:r w:rsidR="00DE3004" w:rsidRPr="003A594E">
        <w:rPr>
          <w:rFonts w:asciiTheme="minorHAnsi" w:hAnsiTheme="minorHAnsi" w:cstheme="minorHAnsi"/>
        </w:rPr>
        <w:t>applicant’s home area</w:t>
      </w:r>
      <w:r w:rsidRPr="003A594E">
        <w:rPr>
          <w:rFonts w:asciiTheme="minorHAnsi" w:hAnsiTheme="minorHAnsi" w:cstheme="minorHAnsi"/>
        </w:rPr>
        <w:t xml:space="preserve">. Youth Becoming Leaders will be bringing </w:t>
      </w:r>
      <w:r w:rsidR="00DE3004" w:rsidRPr="003A594E">
        <w:rPr>
          <w:rFonts w:asciiTheme="minorHAnsi" w:hAnsiTheme="minorHAnsi" w:cstheme="minorHAnsi"/>
        </w:rPr>
        <w:t>the</w:t>
      </w:r>
      <w:r w:rsidRPr="003A594E">
        <w:rPr>
          <w:rFonts w:asciiTheme="minorHAnsi" w:hAnsiTheme="minorHAnsi" w:cstheme="minorHAnsi"/>
        </w:rPr>
        <w:t xml:space="preserve"> mentor to join </w:t>
      </w:r>
      <w:r w:rsidR="00DE3004" w:rsidRPr="003A594E">
        <w:rPr>
          <w:rFonts w:asciiTheme="minorHAnsi" w:hAnsiTheme="minorHAnsi" w:cstheme="minorHAnsi"/>
        </w:rPr>
        <w:t>the accepted student</w:t>
      </w:r>
      <w:r w:rsidRPr="003A594E">
        <w:rPr>
          <w:rFonts w:asciiTheme="minorHAnsi" w:hAnsiTheme="minorHAnsi" w:cstheme="minorHAnsi"/>
        </w:rPr>
        <w:t xml:space="preserve"> for the last 24 hours of the camp – free of charge to the mentor - arriving the aftern</w:t>
      </w:r>
      <w:r w:rsidR="001C0BC9">
        <w:rPr>
          <w:rFonts w:asciiTheme="minorHAnsi" w:hAnsiTheme="minorHAnsi" w:cstheme="minorHAnsi"/>
        </w:rPr>
        <w:t>oon/evening of Thursday, June 14, 2018</w:t>
      </w:r>
      <w:r w:rsidR="00DE3004" w:rsidRPr="003A594E">
        <w:rPr>
          <w:rFonts w:asciiTheme="minorHAnsi" w:hAnsiTheme="minorHAnsi" w:cstheme="minorHAnsi"/>
        </w:rPr>
        <w:t xml:space="preserve"> and leaving</w:t>
      </w:r>
      <w:r w:rsidRPr="003A594E">
        <w:rPr>
          <w:rFonts w:asciiTheme="minorHAnsi" w:hAnsiTheme="minorHAnsi" w:cstheme="minorHAnsi"/>
        </w:rPr>
        <w:t xml:space="preserve"> </w:t>
      </w:r>
      <w:r w:rsidR="00DE3004" w:rsidRPr="003A594E">
        <w:rPr>
          <w:rFonts w:asciiTheme="minorHAnsi" w:hAnsiTheme="minorHAnsi" w:cstheme="minorHAnsi"/>
        </w:rPr>
        <w:t xml:space="preserve">at the completion of the camp </w:t>
      </w:r>
      <w:r w:rsidR="001C0BC9">
        <w:rPr>
          <w:rFonts w:asciiTheme="minorHAnsi" w:hAnsiTheme="minorHAnsi" w:cstheme="minorHAnsi"/>
        </w:rPr>
        <w:t>the afternoon of Friday, June 15, 2018</w:t>
      </w:r>
      <w:r w:rsidRPr="003A594E">
        <w:rPr>
          <w:rFonts w:asciiTheme="minorHAnsi" w:hAnsiTheme="minorHAnsi" w:cstheme="minorHAnsi"/>
        </w:rPr>
        <w:t xml:space="preserve">. The mentor will also be </w:t>
      </w:r>
      <w:bookmarkStart w:id="0" w:name="_GoBack"/>
      <w:r w:rsidRPr="003A594E">
        <w:rPr>
          <w:rFonts w:asciiTheme="minorHAnsi" w:hAnsiTheme="minorHAnsi" w:cstheme="minorHAnsi"/>
        </w:rPr>
        <w:t>i</w:t>
      </w:r>
      <w:bookmarkEnd w:id="0"/>
      <w:r w:rsidRPr="003A594E">
        <w:rPr>
          <w:rFonts w:asciiTheme="minorHAnsi" w:hAnsiTheme="minorHAnsi" w:cstheme="minorHAnsi"/>
        </w:rPr>
        <w:t xml:space="preserve">nvolved post-event </w:t>
      </w:r>
      <w:r w:rsidR="00DE3004" w:rsidRPr="003A594E">
        <w:rPr>
          <w:rFonts w:asciiTheme="minorHAnsi" w:hAnsiTheme="minorHAnsi" w:cstheme="minorHAnsi"/>
        </w:rPr>
        <w:t xml:space="preserve">with the student </w:t>
      </w:r>
      <w:r w:rsidRPr="003A594E">
        <w:rPr>
          <w:rFonts w:asciiTheme="minorHAnsi" w:hAnsiTheme="minorHAnsi" w:cstheme="minorHAnsi"/>
        </w:rPr>
        <w:t xml:space="preserve">for some </w:t>
      </w:r>
      <w:r w:rsidR="00CE7713">
        <w:rPr>
          <w:rFonts w:asciiTheme="minorHAnsi" w:hAnsiTheme="minorHAnsi" w:cstheme="minorHAnsi"/>
        </w:rPr>
        <w:t>c</w:t>
      </w:r>
      <w:r w:rsidR="00984E62">
        <w:rPr>
          <w:rFonts w:asciiTheme="minorHAnsi" w:hAnsiTheme="minorHAnsi" w:cstheme="minorHAnsi"/>
        </w:rPr>
        <w:t>urriculum-</w:t>
      </w:r>
      <w:r w:rsidR="00CE7713">
        <w:rPr>
          <w:rFonts w:asciiTheme="minorHAnsi" w:hAnsiTheme="minorHAnsi" w:cstheme="minorHAnsi"/>
        </w:rPr>
        <w:t xml:space="preserve">driven </w:t>
      </w:r>
      <w:r w:rsidRPr="003A594E">
        <w:rPr>
          <w:rFonts w:asciiTheme="minorHAnsi" w:hAnsiTheme="minorHAnsi" w:cstheme="minorHAnsi"/>
        </w:rPr>
        <w:t>follow u</w:t>
      </w:r>
      <w:r w:rsidR="00DE3004" w:rsidRPr="003A594E">
        <w:rPr>
          <w:rFonts w:asciiTheme="minorHAnsi" w:hAnsiTheme="minorHAnsi" w:cstheme="minorHAnsi"/>
        </w:rPr>
        <w:t xml:space="preserve">p conversations, discipleship and a </w:t>
      </w:r>
      <w:r w:rsidR="00CE7713">
        <w:rPr>
          <w:rFonts w:asciiTheme="minorHAnsi" w:hAnsiTheme="minorHAnsi" w:cstheme="minorHAnsi"/>
        </w:rPr>
        <w:t>s</w:t>
      </w:r>
      <w:r w:rsidR="00984E62">
        <w:rPr>
          <w:rFonts w:asciiTheme="minorHAnsi" w:hAnsiTheme="minorHAnsi" w:cstheme="minorHAnsi"/>
        </w:rPr>
        <w:t>tudent-</w:t>
      </w:r>
      <w:r w:rsidR="00CE7713">
        <w:rPr>
          <w:rFonts w:asciiTheme="minorHAnsi" w:hAnsiTheme="minorHAnsi" w:cstheme="minorHAnsi"/>
        </w:rPr>
        <w:t xml:space="preserve">initiated </w:t>
      </w:r>
      <w:r w:rsidR="00DE3004" w:rsidRPr="003A594E">
        <w:rPr>
          <w:rFonts w:asciiTheme="minorHAnsi" w:hAnsiTheme="minorHAnsi" w:cstheme="minorHAnsi"/>
        </w:rPr>
        <w:t xml:space="preserve">community action </w:t>
      </w:r>
      <w:r w:rsidR="00F11023">
        <w:rPr>
          <w:rFonts w:asciiTheme="minorHAnsi" w:hAnsiTheme="minorHAnsi" w:cstheme="minorHAnsi"/>
        </w:rPr>
        <w:t xml:space="preserve">ministry </w:t>
      </w:r>
      <w:r w:rsidR="00DE3004" w:rsidRPr="003A594E">
        <w:rPr>
          <w:rFonts w:asciiTheme="minorHAnsi" w:hAnsiTheme="minorHAnsi" w:cstheme="minorHAnsi"/>
        </w:rPr>
        <w:t xml:space="preserve">project. </w:t>
      </w:r>
    </w:p>
    <w:p w:rsidR="00963017" w:rsidRPr="003A594E" w:rsidRDefault="00963017" w:rsidP="00154EBF">
      <w:pPr>
        <w:pStyle w:val="NoSpacing"/>
        <w:rPr>
          <w:rFonts w:asciiTheme="minorHAnsi" w:hAnsiTheme="minorHAnsi" w:cstheme="minorHAnsi"/>
        </w:rPr>
      </w:pPr>
    </w:p>
    <w:p w:rsidR="001C6026" w:rsidRDefault="001C6026" w:rsidP="00CE7713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>Please fill out the below information indicating your interest in being the mentor for the applying student, your willingness to join the student for the twenty-four hours indicated above, and your commitment t</w:t>
      </w:r>
      <w:r w:rsidR="00CE7713">
        <w:rPr>
          <w:rFonts w:asciiTheme="minorHAnsi" w:hAnsiTheme="minorHAnsi" w:cstheme="minorHAnsi"/>
        </w:rPr>
        <w:t>o mentor the student for a period of at least six months</w:t>
      </w:r>
      <w:r w:rsidRPr="003A594E">
        <w:rPr>
          <w:rFonts w:asciiTheme="minorHAnsi" w:hAnsiTheme="minorHAnsi" w:cstheme="minorHAnsi"/>
        </w:rPr>
        <w:t xml:space="preserve"> in a </w:t>
      </w:r>
      <w:r w:rsidR="00CE7713">
        <w:rPr>
          <w:rFonts w:asciiTheme="minorHAnsi" w:hAnsiTheme="minorHAnsi" w:cstheme="minorHAnsi"/>
        </w:rPr>
        <w:t xml:space="preserve">student initiated </w:t>
      </w:r>
      <w:r w:rsidRPr="003A594E">
        <w:rPr>
          <w:rFonts w:asciiTheme="minorHAnsi" w:hAnsiTheme="minorHAnsi" w:cstheme="minorHAnsi"/>
        </w:rPr>
        <w:t xml:space="preserve">community action </w:t>
      </w:r>
      <w:r w:rsidR="00F11023">
        <w:rPr>
          <w:rFonts w:asciiTheme="minorHAnsi" w:hAnsiTheme="minorHAnsi" w:cstheme="minorHAnsi"/>
        </w:rPr>
        <w:t xml:space="preserve">ministry </w:t>
      </w:r>
      <w:r w:rsidRPr="003A594E">
        <w:rPr>
          <w:rFonts w:asciiTheme="minorHAnsi" w:hAnsiTheme="minorHAnsi" w:cstheme="minorHAnsi"/>
        </w:rPr>
        <w:t>project</w:t>
      </w:r>
      <w:r w:rsidR="00CE7713">
        <w:rPr>
          <w:rFonts w:asciiTheme="minorHAnsi" w:hAnsiTheme="minorHAnsi" w:cstheme="minorHAnsi"/>
        </w:rPr>
        <w:t>.</w:t>
      </w:r>
      <w:r w:rsidRPr="003A594E">
        <w:rPr>
          <w:rFonts w:asciiTheme="minorHAnsi" w:hAnsiTheme="minorHAnsi" w:cstheme="minorHAnsi"/>
        </w:rPr>
        <w:t xml:space="preserve"> </w:t>
      </w:r>
    </w:p>
    <w:p w:rsidR="00CE7713" w:rsidRDefault="00CE7713" w:rsidP="00CE771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  <w:r w:rsidRPr="00F11023">
        <w:rPr>
          <w:rFonts w:asciiTheme="minorHAnsi" w:hAnsiTheme="minorHAnsi" w:cstheme="minorHAnsi"/>
        </w:rPr>
        <w:t xml:space="preserve">If you have questions about the </w:t>
      </w:r>
      <w:r w:rsidRPr="00F11023">
        <w:rPr>
          <w:rFonts w:asciiTheme="minorHAnsi" w:hAnsiTheme="minorHAnsi" w:cstheme="minorHAnsi"/>
          <w:i/>
          <w:iCs/>
        </w:rPr>
        <w:t>Youth Becoming Leaders</w:t>
      </w:r>
      <w:r w:rsidRPr="00F11023">
        <w:rPr>
          <w:rFonts w:asciiTheme="minorHAnsi" w:hAnsiTheme="minorHAnsi" w:cstheme="minorHAnsi"/>
        </w:rPr>
        <w:t xml:space="preserve"> program or your role as a potential mentor, please feel free to contact us – </w:t>
      </w:r>
      <w:hyperlink r:id="rId8" w:history="1">
        <w:r w:rsidRPr="00F740D0">
          <w:rPr>
            <w:rStyle w:val="Hyperlink"/>
            <w:rFonts w:asciiTheme="minorHAnsi" w:hAnsiTheme="minorHAnsi" w:cstheme="minorHAnsi"/>
          </w:rPr>
          <w:t>brian.hull@asbury.edu</w:t>
        </w:r>
      </w:hyperlink>
      <w:r w:rsidRPr="00F11023">
        <w:rPr>
          <w:rFonts w:asciiTheme="minorHAnsi" w:hAnsiTheme="minorHAnsi" w:cstheme="minorHAnsi"/>
        </w:rPr>
        <w:t>.</w:t>
      </w: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F11023" w:rsidRDefault="00F11023" w:rsidP="00F11023">
      <w:pPr>
        <w:pStyle w:val="NoSpacing"/>
        <w:rPr>
          <w:rFonts w:asciiTheme="minorHAnsi" w:hAnsiTheme="minorHAnsi" w:cstheme="minorHAnsi"/>
        </w:rPr>
      </w:pPr>
    </w:p>
    <w:p w:rsidR="00963017" w:rsidRPr="003A594E" w:rsidRDefault="00992CA7" w:rsidP="00CC4361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me of student applying:</w:t>
      </w:r>
      <w:r w:rsidR="00CC4361" w:rsidRPr="00CC4361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325118763"/>
          <w:placeholder>
            <w:docPart w:val="F71D864914D24B678C5397FAF0EE45F5"/>
          </w:placeholder>
          <w:showingPlcHdr/>
        </w:sdtPr>
        <w:sdtEndPr/>
        <w:sdtContent>
          <w:r w:rsidR="00CC4361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proofErr w:type="gramStart"/>
      <w:r w:rsidR="0059516B">
        <w:rPr>
          <w:rFonts w:asciiTheme="minorHAnsi" w:hAnsiTheme="minorHAnsi" w:cstheme="minorHAnsi"/>
        </w:rPr>
        <w:t>Your</w:t>
      </w:r>
      <w:proofErr w:type="gramEnd"/>
      <w:r w:rsidR="0059516B">
        <w:rPr>
          <w:rFonts w:asciiTheme="minorHAnsi" w:hAnsiTheme="minorHAnsi" w:cstheme="minorHAnsi"/>
        </w:rPr>
        <w:t xml:space="preserve"> </w:t>
      </w:r>
      <w:r w:rsidR="001C6026" w:rsidRPr="003A594E">
        <w:rPr>
          <w:rFonts w:asciiTheme="minorHAnsi" w:hAnsiTheme="minorHAnsi" w:cstheme="minorHAnsi"/>
        </w:rPr>
        <w:t>Name:</w:t>
      </w:r>
      <w:r w:rsidR="00A43013" w:rsidRPr="003A594E">
        <w:rPr>
          <w:rFonts w:asciiTheme="minorHAnsi" w:hAnsiTheme="minorHAnsi" w:cstheme="minorHAnsi"/>
        </w:rPr>
        <w:t xml:space="preserve">   </w:t>
      </w:r>
      <w:sdt>
        <w:sdtPr>
          <w:rPr>
            <w:rFonts w:asciiTheme="minorHAnsi" w:hAnsiTheme="minorHAnsi" w:cstheme="minorHAnsi"/>
          </w:rPr>
          <w:id w:val="-147066224"/>
          <w:placeholder>
            <w:docPart w:val="771DAF4058E74CD5BEA31CB6492A8A6C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A43013" w:rsidRPr="003A594E" w:rsidRDefault="00A43013" w:rsidP="0059516B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ab/>
        <w:t xml:space="preserve">      </w:t>
      </w:r>
      <w:r w:rsidR="00301E02" w:rsidRPr="003A594E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</w:r>
      <w:r w:rsidR="0059516B">
        <w:rPr>
          <w:rFonts w:asciiTheme="minorHAnsi" w:hAnsiTheme="minorHAnsi" w:cstheme="minorHAnsi"/>
        </w:rPr>
        <w:tab/>
        <w:t>Title</w:t>
      </w:r>
      <w:r w:rsidR="0059516B">
        <w:rPr>
          <w:rFonts w:asciiTheme="minorHAnsi" w:hAnsiTheme="minorHAnsi" w:cstheme="minorHAnsi"/>
        </w:rPr>
        <w:tab/>
      </w:r>
      <w:r w:rsidRPr="003A594E">
        <w:rPr>
          <w:rFonts w:asciiTheme="minorHAnsi" w:hAnsiTheme="minorHAnsi" w:cstheme="minorHAnsi"/>
        </w:rPr>
        <w:t xml:space="preserve">First </w:t>
      </w:r>
      <w:r w:rsidR="0059516B">
        <w:rPr>
          <w:rFonts w:asciiTheme="minorHAnsi" w:hAnsiTheme="minorHAnsi" w:cstheme="minorHAnsi"/>
        </w:rPr>
        <w:t>name</w:t>
      </w:r>
      <w:r w:rsidR="0059516B">
        <w:rPr>
          <w:rFonts w:asciiTheme="minorHAnsi" w:hAnsiTheme="minorHAnsi" w:cstheme="minorHAnsi"/>
        </w:rPr>
        <w:tab/>
      </w:r>
      <w:r w:rsidRPr="003A594E">
        <w:rPr>
          <w:rFonts w:asciiTheme="minorHAnsi" w:hAnsiTheme="minorHAnsi" w:cstheme="minorHAnsi"/>
        </w:rPr>
        <w:t>Last name</w:t>
      </w:r>
    </w:p>
    <w:p w:rsidR="001C6026" w:rsidRPr="003A594E" w:rsidRDefault="0059516B" w:rsidP="00154EBF">
      <w:pPr>
        <w:pStyle w:val="NoSpacing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r </w:t>
      </w:r>
      <w:r w:rsidR="001C6026" w:rsidRPr="003A594E">
        <w:rPr>
          <w:rFonts w:asciiTheme="minorHAnsi" w:hAnsiTheme="minorHAnsi" w:cstheme="minorHAnsi"/>
        </w:rPr>
        <w:t xml:space="preserve">Mailing address: </w:t>
      </w:r>
      <w:sdt>
        <w:sdtPr>
          <w:rPr>
            <w:rFonts w:asciiTheme="minorHAnsi" w:hAnsiTheme="minorHAnsi" w:cstheme="minorHAnsi"/>
          </w:rPr>
          <w:id w:val="876197690"/>
          <w:placeholder>
            <w:docPart w:val="047D12FC853048B2BB9173B1F3F19956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City: </w:t>
      </w:r>
      <w:sdt>
        <w:sdtPr>
          <w:rPr>
            <w:rFonts w:asciiTheme="minorHAnsi" w:hAnsiTheme="minorHAnsi" w:cstheme="minorHAnsi"/>
          </w:rPr>
          <w:id w:val="-467434775"/>
          <w:placeholder>
            <w:docPart w:val="2FCE938CDDC54467BBD60CAA833B9B46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301E02" w:rsidRPr="003A594E">
        <w:rPr>
          <w:rFonts w:asciiTheme="minorHAnsi" w:hAnsiTheme="minorHAnsi" w:cstheme="minorHAnsi"/>
        </w:rPr>
        <w:t xml:space="preserve"> </w:t>
      </w:r>
      <w:r w:rsidR="003F04AF" w:rsidRPr="003A594E">
        <w:rPr>
          <w:rFonts w:asciiTheme="minorHAnsi" w:hAnsiTheme="minorHAnsi" w:cstheme="minorHAnsi"/>
        </w:rPr>
        <w:t xml:space="preserve">State: </w:t>
      </w:r>
      <w:sdt>
        <w:sdtPr>
          <w:rPr>
            <w:rFonts w:asciiTheme="minorHAnsi" w:hAnsiTheme="minorHAnsi" w:cstheme="minorHAnsi"/>
          </w:rPr>
          <w:id w:val="1423993541"/>
          <w:placeholder>
            <w:docPart w:val="81517F6DDE084E5A88CB27199F390F1C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301E02" w:rsidRPr="003A594E">
        <w:rPr>
          <w:rFonts w:asciiTheme="minorHAnsi" w:hAnsiTheme="minorHAnsi" w:cstheme="minorHAnsi"/>
        </w:rPr>
        <w:t xml:space="preserve"> </w:t>
      </w:r>
      <w:r w:rsidRPr="003A594E">
        <w:rPr>
          <w:rFonts w:asciiTheme="minorHAnsi" w:hAnsiTheme="minorHAnsi" w:cstheme="minorHAnsi"/>
        </w:rPr>
        <w:t xml:space="preserve">Zip: </w:t>
      </w:r>
      <w:sdt>
        <w:sdtPr>
          <w:rPr>
            <w:rFonts w:asciiTheme="minorHAnsi" w:hAnsiTheme="minorHAnsi" w:cstheme="minorHAnsi"/>
          </w:rPr>
          <w:id w:val="-783959700"/>
          <w:placeholder>
            <w:docPart w:val="06288B9EDB734293A07CB2A88D4DC542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Email address: </w:t>
      </w:r>
      <w:sdt>
        <w:sdtPr>
          <w:rPr>
            <w:rFonts w:asciiTheme="minorHAnsi" w:hAnsiTheme="minorHAnsi" w:cstheme="minorHAnsi"/>
          </w:rPr>
          <w:id w:val="-604189874"/>
          <w:placeholder>
            <w:docPart w:val="D5323F394A7E4956B174CD6535431DFC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  <w:r w:rsidR="00301E02" w:rsidRPr="003A594E">
        <w:rPr>
          <w:rFonts w:asciiTheme="minorHAnsi" w:hAnsiTheme="minorHAnsi" w:cstheme="minorHAnsi"/>
        </w:rPr>
        <w:t xml:space="preserve">   </w:t>
      </w:r>
      <w:r w:rsidRPr="003A594E">
        <w:rPr>
          <w:rFonts w:asciiTheme="minorHAnsi" w:hAnsiTheme="minorHAnsi" w:cstheme="minorHAnsi"/>
        </w:rPr>
        <w:t>Pho</w:t>
      </w:r>
      <w:r w:rsidR="00A43013" w:rsidRPr="003A594E">
        <w:rPr>
          <w:rFonts w:asciiTheme="minorHAnsi" w:hAnsiTheme="minorHAnsi" w:cstheme="minorHAnsi"/>
        </w:rPr>
        <w:t xml:space="preserve">ne number: </w:t>
      </w:r>
      <w:sdt>
        <w:sdtPr>
          <w:rPr>
            <w:rFonts w:asciiTheme="minorHAnsi" w:hAnsiTheme="minorHAnsi" w:cstheme="minorHAnsi"/>
          </w:rPr>
          <w:id w:val="1508789347"/>
          <w:placeholder>
            <w:docPart w:val="4A89615339BD402080FFB179447C9DA7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1C6026" w:rsidRPr="003A594E" w:rsidRDefault="001C6026" w:rsidP="00154EBF">
      <w:pPr>
        <w:pStyle w:val="NoSpacing"/>
        <w:rPr>
          <w:rFonts w:asciiTheme="minorHAnsi" w:hAnsiTheme="minorHAnsi" w:cstheme="minorHAnsi"/>
        </w:rPr>
      </w:pPr>
    </w:p>
    <w:p w:rsidR="00992CA7" w:rsidRDefault="00E23175" w:rsidP="00992CA7">
      <w:pPr>
        <w:pStyle w:val="NoSpacing"/>
        <w:rPr>
          <w:rFonts w:asciiTheme="minorHAnsi" w:hAnsiTheme="minorHAnsi" w:cstheme="minorHAnsi"/>
        </w:rPr>
      </w:pPr>
      <w:r w:rsidRPr="003A594E">
        <w:rPr>
          <w:rFonts w:asciiTheme="minorHAnsi" w:hAnsiTheme="minorHAnsi" w:cstheme="minorHAnsi"/>
        </w:rPr>
        <w:t xml:space="preserve">Relationship to student applying: </w:t>
      </w:r>
      <w:r w:rsidR="00963017" w:rsidRPr="003A594E">
        <w:rPr>
          <w:rFonts w:asciiTheme="minorHAnsi" w:hAnsiTheme="minorHAnsi" w:cstheme="minorHAnsi"/>
        </w:rPr>
        <w:t>(e.g., pastor, teacher, etc.)</w:t>
      </w:r>
      <w:r w:rsidRPr="003A594E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255632057"/>
          <w:placeholder>
            <w:docPart w:val="1C1FD506512C4C708CFB0588BE5832A6"/>
          </w:placeholder>
          <w:showingPlcHdr/>
        </w:sdtPr>
        <w:sdtEndPr/>
        <w:sdtContent>
          <w:r w:rsidR="00301E02"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sdtContent>
      </w:sdt>
    </w:p>
    <w:p w:rsidR="00992CA7" w:rsidRPr="00992CA7" w:rsidRDefault="00992CA7" w:rsidP="00992CA7">
      <w:pPr>
        <w:pStyle w:val="NoSpacing"/>
        <w:rPr>
          <w:rFonts w:asciiTheme="minorHAnsi" w:hAnsiTheme="minorHAnsi" w:cstheme="minorHAnsi"/>
        </w:rPr>
      </w:pPr>
    </w:p>
    <w:p w:rsidR="00E23175" w:rsidRPr="003A594E" w:rsidRDefault="00E23175" w:rsidP="00963017">
      <w:pPr>
        <w:rPr>
          <w:rFonts w:cstheme="minorHAnsi"/>
        </w:rPr>
      </w:pPr>
      <w:r w:rsidRPr="003A594E">
        <w:rPr>
          <w:rFonts w:cstheme="minorHAnsi"/>
        </w:rPr>
        <w:t>Please rate the applying student in the following areas</w:t>
      </w:r>
      <w:r w:rsidR="00154EBF" w:rsidRPr="003A594E">
        <w:rPr>
          <w:rFonts w:cstheme="minorHAnsi"/>
        </w:rPr>
        <w:t xml:space="preserve"> by checking the appropriate box</w:t>
      </w:r>
      <w:r w:rsidR="00CC4361">
        <w:rPr>
          <w:rFonts w:cstheme="minorHAnsi"/>
        </w:rPr>
        <w:t>. It is important that you answer these questions honestly and openly. These responses will be confidential</w:t>
      </w:r>
      <w:r w:rsidR="00154EBF" w:rsidRPr="003A594E">
        <w:rPr>
          <w:rFonts w:cstheme="minorHAnsi"/>
        </w:rPr>
        <w:t>:</w:t>
      </w:r>
    </w:p>
    <w:p w:rsidR="00E23175" w:rsidRPr="003A594E" w:rsidRDefault="004452F6" w:rsidP="00963017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E23175" w:rsidRPr="003A594E">
        <w:rPr>
          <w:rFonts w:cstheme="minorHAnsi"/>
        </w:rPr>
        <w:t>Low</w:t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  <w:t xml:space="preserve">         </w:t>
      </w:r>
      <w:r>
        <w:rPr>
          <w:rFonts w:cstheme="minorHAnsi"/>
        </w:rPr>
        <w:t xml:space="preserve">   </w:t>
      </w:r>
      <w:r w:rsidR="00E23175" w:rsidRPr="003A594E">
        <w:rPr>
          <w:rFonts w:cstheme="minorHAnsi"/>
        </w:rPr>
        <w:t>High</w:t>
      </w:r>
      <w:r w:rsidR="00E23175" w:rsidRPr="003A594E">
        <w:rPr>
          <w:rFonts w:cstheme="minorHAnsi"/>
        </w:rPr>
        <w:tab/>
      </w:r>
    </w:p>
    <w:p w:rsidR="00301E02" w:rsidRPr="003A594E" w:rsidRDefault="004452F6" w:rsidP="00301E02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54EBF" w:rsidRPr="003A594E">
        <w:rPr>
          <w:rFonts w:cstheme="minorHAnsi"/>
        </w:rPr>
        <w:t xml:space="preserve"> </w:t>
      </w:r>
      <w:r w:rsidR="00301E02" w:rsidRPr="003A594E">
        <w:rPr>
          <w:rFonts w:cstheme="minorHAnsi"/>
        </w:rPr>
        <w:t>1</w:t>
      </w:r>
      <w:r w:rsidR="00301E02" w:rsidRPr="003A594E">
        <w:rPr>
          <w:rFonts w:cstheme="minorHAnsi"/>
        </w:rPr>
        <w:tab/>
      </w:r>
      <w:r>
        <w:rPr>
          <w:rFonts w:cstheme="minorHAnsi"/>
        </w:rPr>
        <w:t xml:space="preserve"> </w:t>
      </w:r>
      <w:r w:rsidR="00301E02" w:rsidRPr="003A594E">
        <w:rPr>
          <w:rFonts w:cstheme="minorHAnsi"/>
        </w:rPr>
        <w:t>2</w:t>
      </w:r>
      <w:r w:rsidR="00154EBF" w:rsidRPr="003A594E">
        <w:rPr>
          <w:rFonts w:cstheme="minorHAnsi"/>
        </w:rPr>
        <w:tab/>
      </w:r>
      <w:r w:rsidR="00301E02" w:rsidRPr="003A594E">
        <w:rPr>
          <w:rFonts w:cstheme="minorHAnsi"/>
        </w:rPr>
        <w:t>3</w:t>
      </w:r>
      <w:r w:rsidR="00301E02" w:rsidRPr="003A594E">
        <w:rPr>
          <w:rFonts w:cstheme="minorHAnsi"/>
        </w:rPr>
        <w:tab/>
      </w:r>
      <w:r>
        <w:rPr>
          <w:rFonts w:cstheme="minorHAnsi"/>
        </w:rPr>
        <w:t xml:space="preserve"> </w:t>
      </w:r>
      <w:r w:rsidR="00301E02" w:rsidRPr="003A594E">
        <w:rPr>
          <w:rFonts w:cstheme="minorHAnsi"/>
        </w:rPr>
        <w:t>4</w:t>
      </w:r>
      <w:r w:rsidR="00301E02" w:rsidRPr="003A594E">
        <w:rPr>
          <w:rFonts w:cstheme="minorHAnsi"/>
        </w:rPr>
        <w:tab/>
      </w:r>
      <w:r>
        <w:rPr>
          <w:rFonts w:cstheme="minorHAnsi"/>
        </w:rPr>
        <w:t xml:space="preserve"> </w:t>
      </w:r>
      <w:r w:rsidR="00301E02" w:rsidRPr="003A594E">
        <w:rPr>
          <w:rFonts w:cstheme="minorHAnsi"/>
        </w:rPr>
        <w:t>5</w:t>
      </w:r>
    </w:p>
    <w:p w:rsidR="00301E02" w:rsidRPr="003A594E" w:rsidRDefault="004452F6" w:rsidP="004452F6">
      <w:pPr>
        <w:rPr>
          <w:rFonts w:cstheme="minorHAnsi"/>
        </w:rPr>
      </w:pPr>
      <w:r>
        <w:rPr>
          <w:rFonts w:cstheme="minorHAnsi"/>
        </w:rPr>
        <w:t>Character</w:t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r w:rsidR="00E23175" w:rsidRPr="003A594E">
        <w:rPr>
          <w:rFonts w:cstheme="minorHAnsi"/>
        </w:rPr>
        <w:tab/>
      </w:r>
      <w:sdt>
        <w:sdtPr>
          <w:rPr>
            <w:rFonts w:cstheme="minorHAnsi"/>
          </w:rPr>
          <w:id w:val="-1904977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01E02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1611855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259495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10770989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>
        <w:rPr>
          <w:rFonts w:cstheme="minorHAnsi"/>
        </w:rPr>
        <w:tab/>
      </w:r>
      <w:sdt>
        <w:sdtPr>
          <w:rPr>
            <w:rFonts w:cstheme="minorHAnsi"/>
          </w:rPr>
          <w:id w:val="-18733719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Integrity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1214466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427999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334192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686034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745864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Christian Witness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520633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465167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025399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791848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3376632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Leadership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69947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240221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974675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343153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159504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Willingness to Serve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1937890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4435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991130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273828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912692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E23175" w:rsidRPr="003A594E" w:rsidRDefault="00E23175" w:rsidP="00301E02">
      <w:pPr>
        <w:rPr>
          <w:rFonts w:cstheme="minorHAnsi"/>
        </w:rPr>
      </w:pPr>
      <w:r w:rsidRPr="003A594E">
        <w:rPr>
          <w:rFonts w:cstheme="minorHAnsi"/>
        </w:rPr>
        <w:t>Intellectual Ability</w:t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r w:rsidRPr="003A594E">
        <w:rPr>
          <w:rFonts w:cstheme="minorHAnsi"/>
        </w:rPr>
        <w:tab/>
      </w:r>
      <w:sdt>
        <w:sdtPr>
          <w:rPr>
            <w:rFonts w:cstheme="minorHAnsi"/>
          </w:rPr>
          <w:id w:val="-81302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1648007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6369988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664003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="004452F6">
        <w:rPr>
          <w:rFonts w:cstheme="minorHAnsi"/>
        </w:rPr>
        <w:tab/>
      </w:r>
      <w:sdt>
        <w:sdtPr>
          <w:rPr>
            <w:rFonts w:cstheme="minorHAnsi"/>
          </w:rPr>
          <w:id w:val="-150909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4EBF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</w:r>
    </w:p>
    <w:p w:rsidR="00CC4361" w:rsidRDefault="00CC4361">
      <w:pPr>
        <w:rPr>
          <w:rFonts w:cstheme="minorHAnsi"/>
        </w:rPr>
      </w:pPr>
    </w:p>
    <w:p w:rsidR="00CC4361" w:rsidRPr="00CC4361" w:rsidRDefault="00CC4361">
      <w:pPr>
        <w:rPr>
          <w:rFonts w:cstheme="minorHAnsi"/>
          <w:u w:val="single"/>
        </w:rPr>
      </w:pPr>
      <w:r>
        <w:rPr>
          <w:rFonts w:cstheme="minorHAnsi"/>
          <w:u w:val="single"/>
        </w:rPr>
        <w:t>Comments:</w:t>
      </w:r>
    </w:p>
    <w:p w:rsidR="00CC4361" w:rsidRDefault="00CC4361">
      <w:pPr>
        <w:rPr>
          <w:rFonts w:cstheme="minorHAnsi"/>
        </w:rPr>
      </w:pPr>
      <w:r>
        <w:rPr>
          <w:rFonts w:cstheme="minorHAnsi"/>
        </w:rPr>
        <w:t>Areas student is involved in ministry leadership in your community/church:</w:t>
      </w:r>
    </w:p>
    <w:sdt>
      <w:sdtPr>
        <w:rPr>
          <w:rFonts w:cstheme="minorHAnsi"/>
        </w:rPr>
        <w:id w:val="1884055394"/>
        <w:showingPlcHdr/>
      </w:sdtPr>
      <w:sdtEndPr/>
      <w:sdtContent>
        <w:p w:rsidR="00CC4361" w:rsidRDefault="00CC4361" w:rsidP="00CC4361">
          <w:pPr>
            <w:rPr>
              <w:rFonts w:cstheme="minorHAnsi"/>
            </w:rPr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sdtContent>
    </w:sdt>
    <w:p w:rsidR="00AB51C5" w:rsidRDefault="00AB51C5">
      <w:pPr>
        <w:rPr>
          <w:rFonts w:cstheme="minorHAnsi"/>
        </w:rPr>
      </w:pPr>
      <w:r>
        <w:rPr>
          <w:rFonts w:cstheme="minorHAnsi"/>
        </w:rPr>
        <w:t xml:space="preserve">Comment briefly about the student’s fit with the purposes of </w:t>
      </w:r>
      <w:r w:rsidRPr="00AB51C5">
        <w:rPr>
          <w:rFonts w:cstheme="minorHAnsi"/>
          <w:i/>
          <w:iCs/>
        </w:rPr>
        <w:t>Youth Becoming Leaders</w:t>
      </w:r>
      <w:r>
        <w:rPr>
          <w:rFonts w:cstheme="minorHAnsi"/>
        </w:rPr>
        <w:t>:</w:t>
      </w:r>
    </w:p>
    <w:sdt>
      <w:sdtPr>
        <w:rPr>
          <w:rFonts w:cstheme="minorHAnsi"/>
        </w:rPr>
        <w:id w:val="1519966077"/>
        <w:showingPlcHdr/>
      </w:sdtPr>
      <w:sdtEndPr/>
      <w:sdtContent>
        <w:p w:rsidR="00AB51C5" w:rsidRDefault="00AB51C5" w:rsidP="00AB51C5">
          <w:pPr>
            <w:rPr>
              <w:rFonts w:cstheme="minorHAnsi"/>
            </w:rPr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sdtContent>
    </w:sdt>
    <w:p w:rsidR="002A6712" w:rsidRPr="003A594E" w:rsidRDefault="00B175AB">
      <w:pPr>
        <w:rPr>
          <w:rFonts w:cstheme="minorHAnsi"/>
        </w:rPr>
      </w:pPr>
      <w:r w:rsidRPr="003A594E">
        <w:rPr>
          <w:rFonts w:cstheme="minorHAnsi"/>
        </w:rPr>
        <w:t>Any other comments you would like to share about the applicant:</w:t>
      </w:r>
    </w:p>
    <w:sdt>
      <w:sdtPr>
        <w:rPr>
          <w:rFonts w:cstheme="minorHAnsi"/>
        </w:rPr>
        <w:id w:val="1918060407"/>
        <w:showingPlcHdr/>
      </w:sdtPr>
      <w:sdtEndPr/>
      <w:sdtContent>
        <w:p w:rsidR="00B175AB" w:rsidRPr="003A594E" w:rsidRDefault="00A43013">
          <w:pPr>
            <w:rPr>
              <w:rFonts w:cstheme="minorHAnsi"/>
            </w:rPr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sdtContent>
    </w:sdt>
    <w:p w:rsidR="00AB51C5" w:rsidRDefault="00AB51C5">
      <w:pPr>
        <w:rPr>
          <w:rFonts w:cstheme="minorHAnsi"/>
        </w:rPr>
      </w:pPr>
    </w:p>
    <w:p w:rsidR="00AB51C5" w:rsidRDefault="00AB51C5">
      <w:pPr>
        <w:rPr>
          <w:rFonts w:cstheme="minorHAnsi"/>
        </w:rPr>
      </w:pPr>
    </w:p>
    <w:p w:rsidR="00AB51C5" w:rsidRDefault="00AB51C5">
      <w:pPr>
        <w:rPr>
          <w:rFonts w:cstheme="minorHAnsi"/>
        </w:rPr>
      </w:pPr>
    </w:p>
    <w:p w:rsidR="00AB51C5" w:rsidRPr="00AB51C5" w:rsidRDefault="00AB51C5">
      <w:pPr>
        <w:rPr>
          <w:rFonts w:cstheme="minorHAnsi"/>
          <w:u w:val="single"/>
        </w:rPr>
      </w:pPr>
      <w:r>
        <w:rPr>
          <w:rFonts w:cstheme="minorHAnsi"/>
          <w:u w:val="single"/>
        </w:rPr>
        <w:t>Agreements:</w:t>
      </w:r>
    </w:p>
    <w:p w:rsidR="00B175AB" w:rsidRPr="003A594E" w:rsidRDefault="00B175AB">
      <w:pPr>
        <w:rPr>
          <w:rFonts w:cstheme="minorHAnsi"/>
        </w:rPr>
      </w:pPr>
      <w:r w:rsidRPr="003A594E">
        <w:rPr>
          <w:rFonts w:cstheme="minorHAnsi"/>
        </w:rPr>
        <w:t xml:space="preserve">After reading the description of the Youth Becoming Leaders Program, do you recommend the applying student for the program? </w:t>
      </w:r>
    </w:p>
    <w:p w:rsidR="00B175AB" w:rsidRPr="003A594E" w:rsidRDefault="00B175AB" w:rsidP="00A43013">
      <w:pPr>
        <w:rPr>
          <w:rFonts w:cstheme="minorHAnsi"/>
        </w:rPr>
      </w:pPr>
      <w:r w:rsidRPr="003A594E">
        <w:rPr>
          <w:rFonts w:cstheme="minorHAnsi"/>
        </w:rPr>
        <w:t xml:space="preserve">Yes </w:t>
      </w:r>
      <w:sdt>
        <w:sdtPr>
          <w:rPr>
            <w:rFonts w:cstheme="minorHAnsi"/>
          </w:rPr>
          <w:id w:val="129179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  <w:t xml:space="preserve">No </w:t>
      </w:r>
      <w:sdt>
        <w:sdtPr>
          <w:rPr>
            <w:rFonts w:cstheme="minorHAnsi"/>
          </w:rPr>
          <w:id w:val="1863788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B175AB" w:rsidRPr="003A594E" w:rsidRDefault="00B175AB">
      <w:pPr>
        <w:rPr>
          <w:rFonts w:cstheme="minorHAnsi"/>
        </w:rPr>
      </w:pPr>
      <w:r w:rsidRPr="003A594E">
        <w:rPr>
          <w:rFonts w:cstheme="minorHAnsi"/>
        </w:rPr>
        <w:t>After reading the description of the Youth Becoming Leaders Program, are you</w:t>
      </w:r>
      <w:r w:rsidR="00CE7713">
        <w:rPr>
          <w:rFonts w:cstheme="minorHAnsi"/>
        </w:rPr>
        <w:t xml:space="preserve"> willing to support the applicant</w:t>
      </w:r>
      <w:r w:rsidRPr="003A594E">
        <w:rPr>
          <w:rFonts w:cstheme="minorHAnsi"/>
        </w:rPr>
        <w:t xml:space="preserve"> and act as their mentor for the requirements of the camp if they are selected? </w:t>
      </w:r>
    </w:p>
    <w:p w:rsidR="00B175AB" w:rsidRPr="003A594E" w:rsidRDefault="00B175AB" w:rsidP="00A43013">
      <w:pPr>
        <w:rPr>
          <w:rFonts w:cstheme="minorHAnsi"/>
        </w:rPr>
      </w:pPr>
      <w:r w:rsidRPr="003A594E">
        <w:rPr>
          <w:rFonts w:cstheme="minorHAnsi"/>
        </w:rPr>
        <w:t>Yes</w:t>
      </w:r>
      <w:sdt>
        <w:sdtPr>
          <w:rPr>
            <w:rFonts w:cstheme="minorHAnsi"/>
          </w:rPr>
          <w:id w:val="90935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  <w:r w:rsidRPr="003A594E">
        <w:rPr>
          <w:rFonts w:cstheme="minorHAnsi"/>
        </w:rPr>
        <w:tab/>
        <w:t xml:space="preserve">No </w:t>
      </w:r>
      <w:sdt>
        <w:sdtPr>
          <w:rPr>
            <w:rFonts w:cstheme="minorHAnsi"/>
          </w:rPr>
          <w:id w:val="111641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3013" w:rsidRPr="003A594E">
            <w:rPr>
              <w:rFonts w:ascii="MS Mincho" w:eastAsia="MS Mincho" w:hAnsi="MS Mincho" w:cs="MS Mincho" w:hint="eastAsia"/>
            </w:rPr>
            <w:t>☐</w:t>
          </w:r>
        </w:sdtContent>
      </w:sdt>
    </w:p>
    <w:p w:rsidR="0059516B" w:rsidRDefault="00B175AB" w:rsidP="0059516B">
      <w:pPr>
        <w:rPr>
          <w:rFonts w:cstheme="minorHAnsi"/>
        </w:rPr>
      </w:pPr>
      <w:r w:rsidRPr="003A594E">
        <w:rPr>
          <w:rFonts w:cstheme="minorHAnsi"/>
        </w:rPr>
        <w:t xml:space="preserve">Signed: </w:t>
      </w:r>
      <w:sdt>
        <w:sdtPr>
          <w:rPr>
            <w:rFonts w:cstheme="minorHAnsi"/>
          </w:rPr>
          <w:id w:val="-338849096"/>
          <w:showingPlcHdr/>
        </w:sdtPr>
        <w:sdtEndPr/>
        <w:sdtContent>
          <w:r w:rsidR="00154EBF" w:rsidRPr="003A594E">
            <w:rPr>
              <w:rStyle w:val="PlaceholderText"/>
              <w:rFonts w:cstheme="minorHAnsi"/>
            </w:rPr>
            <w:t>Click here to enter text.</w:t>
          </w:r>
        </w:sdtContent>
      </w:sdt>
    </w:p>
    <w:p w:rsidR="00A43013" w:rsidRPr="003A594E" w:rsidRDefault="00A43013" w:rsidP="0059516B">
      <w:pPr>
        <w:rPr>
          <w:rFonts w:cstheme="minorHAnsi"/>
        </w:rPr>
      </w:pPr>
      <w:r w:rsidRPr="003A594E">
        <w:rPr>
          <w:rFonts w:cstheme="minorHAnsi"/>
        </w:rPr>
        <w:t>By typing my name I am stating that all information listed above is accurate to the best of my knowledge.</w:t>
      </w:r>
    </w:p>
    <w:sectPr w:rsidR="00A43013" w:rsidRPr="003A594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7761" w:rsidRPr="00154EBF" w:rsidRDefault="009D7761" w:rsidP="00154EBF">
      <w:r>
        <w:separator/>
      </w:r>
    </w:p>
  </w:endnote>
  <w:endnote w:type="continuationSeparator" w:id="0">
    <w:p w:rsidR="009D7761" w:rsidRPr="00154EBF" w:rsidRDefault="009D7761" w:rsidP="00154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7761" w:rsidRPr="00154EBF" w:rsidRDefault="009D7761" w:rsidP="00154EBF">
      <w:r>
        <w:separator/>
      </w:r>
    </w:p>
  </w:footnote>
  <w:footnote w:type="continuationSeparator" w:id="0">
    <w:p w:rsidR="009D7761" w:rsidRPr="00154EBF" w:rsidRDefault="009D7761" w:rsidP="00154E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017" w:rsidRPr="00154EBF" w:rsidRDefault="00963017" w:rsidP="00154EBF">
    <w:pPr>
      <w:pStyle w:val="Header"/>
      <w:jc w:val="center"/>
    </w:pPr>
    <w:r w:rsidRPr="00154EBF">
      <w:rPr>
        <w:noProof/>
        <w:lang w:bidi="he-IL"/>
      </w:rPr>
      <w:drawing>
        <wp:inline distT="0" distB="0" distL="0" distR="0" wp14:anchorId="15C56D84" wp14:editId="52071EEB">
          <wp:extent cx="2397262" cy="10420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2-black3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4262" cy="10493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jQxN7cwNDSyMLVU0lEKTi0uzszPAykwrAUA1+9qlywAAAA="/>
  </w:docVars>
  <w:rsids>
    <w:rsidRoot w:val="00963017"/>
    <w:rsid w:val="00024E24"/>
    <w:rsid w:val="00057B40"/>
    <w:rsid w:val="000C0D84"/>
    <w:rsid w:val="00154EBF"/>
    <w:rsid w:val="001C0BC9"/>
    <w:rsid w:val="001C6026"/>
    <w:rsid w:val="002A6712"/>
    <w:rsid w:val="00301E02"/>
    <w:rsid w:val="003310C2"/>
    <w:rsid w:val="003A594E"/>
    <w:rsid w:val="003F04AF"/>
    <w:rsid w:val="004452F6"/>
    <w:rsid w:val="0059516B"/>
    <w:rsid w:val="005A2A84"/>
    <w:rsid w:val="006B7369"/>
    <w:rsid w:val="00735863"/>
    <w:rsid w:val="00793C03"/>
    <w:rsid w:val="007B24F0"/>
    <w:rsid w:val="00936FA7"/>
    <w:rsid w:val="00963017"/>
    <w:rsid w:val="00984E62"/>
    <w:rsid w:val="00992CA7"/>
    <w:rsid w:val="009D7761"/>
    <w:rsid w:val="00A43013"/>
    <w:rsid w:val="00A7042A"/>
    <w:rsid w:val="00A74573"/>
    <w:rsid w:val="00AB51C5"/>
    <w:rsid w:val="00B051A2"/>
    <w:rsid w:val="00B175AB"/>
    <w:rsid w:val="00BE27E8"/>
    <w:rsid w:val="00CC4361"/>
    <w:rsid w:val="00CE7713"/>
    <w:rsid w:val="00DE1596"/>
    <w:rsid w:val="00DE3004"/>
    <w:rsid w:val="00E23175"/>
    <w:rsid w:val="00E255E0"/>
    <w:rsid w:val="00F1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63017"/>
    <w:pPr>
      <w:spacing w:after="0" w:line="240" w:lineRule="auto"/>
    </w:pPr>
    <w:rPr>
      <w:rFonts w:ascii="Calibri" w:eastAsia="SimSun" w:hAnsi="Calibri" w:cs="Arial"/>
      <w:lang w:bidi="he-IL"/>
    </w:rPr>
  </w:style>
  <w:style w:type="character" w:customStyle="1" w:styleId="NoSpacingChar">
    <w:name w:val="No Spacing Char"/>
    <w:link w:val="NoSpacing"/>
    <w:uiPriority w:val="1"/>
    <w:locked/>
    <w:rsid w:val="00963017"/>
    <w:rPr>
      <w:rFonts w:ascii="Calibri" w:eastAsia="SimSun" w:hAnsi="Calibri" w:cs="Arial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017"/>
  </w:style>
  <w:style w:type="paragraph" w:styleId="Footer">
    <w:name w:val="footer"/>
    <w:basedOn w:val="Normal"/>
    <w:link w:val="Foot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017"/>
  </w:style>
  <w:style w:type="paragraph" w:styleId="BalloonText">
    <w:name w:val="Balloon Text"/>
    <w:basedOn w:val="Normal"/>
    <w:link w:val="BalloonTextChar"/>
    <w:uiPriority w:val="99"/>
    <w:semiHidden/>
    <w:unhideWhenUsed/>
    <w:rsid w:val="009630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01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04A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3586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0D8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D8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D8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D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D8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63017"/>
    <w:pPr>
      <w:spacing w:after="0" w:line="240" w:lineRule="auto"/>
    </w:pPr>
    <w:rPr>
      <w:rFonts w:ascii="Calibri" w:eastAsia="SimSun" w:hAnsi="Calibri" w:cs="Arial"/>
      <w:lang w:bidi="he-IL"/>
    </w:rPr>
  </w:style>
  <w:style w:type="character" w:customStyle="1" w:styleId="NoSpacingChar">
    <w:name w:val="No Spacing Char"/>
    <w:link w:val="NoSpacing"/>
    <w:uiPriority w:val="1"/>
    <w:locked/>
    <w:rsid w:val="00963017"/>
    <w:rPr>
      <w:rFonts w:ascii="Calibri" w:eastAsia="SimSun" w:hAnsi="Calibri" w:cs="Arial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017"/>
  </w:style>
  <w:style w:type="paragraph" w:styleId="Footer">
    <w:name w:val="footer"/>
    <w:basedOn w:val="Normal"/>
    <w:link w:val="FooterChar"/>
    <w:uiPriority w:val="99"/>
    <w:unhideWhenUsed/>
    <w:rsid w:val="009630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017"/>
  </w:style>
  <w:style w:type="paragraph" w:styleId="BalloonText">
    <w:name w:val="Balloon Text"/>
    <w:basedOn w:val="Normal"/>
    <w:link w:val="BalloonTextChar"/>
    <w:uiPriority w:val="99"/>
    <w:semiHidden/>
    <w:unhideWhenUsed/>
    <w:rsid w:val="009630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01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F04A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3586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C0D8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D8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D8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D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D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.hull@asbury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rian.hull@asbury.edu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71DAF4058E74CD5BEA31CB6492A8A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E04A-6B73-4CD1-8E2C-9EC52838CB24}"/>
      </w:docPartPr>
      <w:docPartBody>
        <w:p w:rsidR="00260B29" w:rsidRDefault="00770B87" w:rsidP="00770B87">
          <w:pPr>
            <w:pStyle w:val="771DAF4058E74CD5BEA31CB6492A8A6C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047D12FC853048B2BB9173B1F3F19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B6D77-E8CD-4F82-9EC5-8626133618E4}"/>
      </w:docPartPr>
      <w:docPartBody>
        <w:p w:rsidR="00260B29" w:rsidRDefault="00770B87" w:rsidP="00770B87">
          <w:pPr>
            <w:pStyle w:val="047D12FC853048B2BB9173B1F3F19956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2FCE938CDDC54467BBD60CAA833B9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C433A-54AC-4C47-90C8-96555F943AB5}"/>
      </w:docPartPr>
      <w:docPartBody>
        <w:p w:rsidR="00260B29" w:rsidRDefault="00770B87" w:rsidP="00770B87">
          <w:pPr>
            <w:pStyle w:val="2FCE938CDDC54467BBD60CAA833B9B46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81517F6DDE084E5A88CB27199F390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6A292-EBF0-428F-B5D6-DC1AE1DAE22F}"/>
      </w:docPartPr>
      <w:docPartBody>
        <w:p w:rsidR="00260B29" w:rsidRDefault="00770B87" w:rsidP="00770B87">
          <w:pPr>
            <w:pStyle w:val="81517F6DDE084E5A88CB27199F390F1C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06288B9EDB734293A07CB2A88D4DC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02EB2-6C28-474E-9F2D-812471742B40}"/>
      </w:docPartPr>
      <w:docPartBody>
        <w:p w:rsidR="00260B29" w:rsidRDefault="00770B87" w:rsidP="00770B87">
          <w:pPr>
            <w:pStyle w:val="06288B9EDB734293A07CB2A88D4DC542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D5323F394A7E4956B174CD6535431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C7EB7-04BB-4522-8E8D-A7294AA53E09}"/>
      </w:docPartPr>
      <w:docPartBody>
        <w:p w:rsidR="00260B29" w:rsidRDefault="00770B87" w:rsidP="00770B87">
          <w:pPr>
            <w:pStyle w:val="D5323F394A7E4956B174CD6535431DFC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4A89615339BD402080FFB179447C9D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DA1DA-7A57-412F-97E9-2FC1016065EF}"/>
      </w:docPartPr>
      <w:docPartBody>
        <w:p w:rsidR="00260B29" w:rsidRDefault="00770B87" w:rsidP="00770B87">
          <w:pPr>
            <w:pStyle w:val="4A89615339BD402080FFB179447C9DA7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1C1FD506512C4C708CFB0588BE583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A1C0C-B30C-4A7D-AF92-AA781F1A285C}"/>
      </w:docPartPr>
      <w:docPartBody>
        <w:p w:rsidR="00260B29" w:rsidRDefault="00770B87" w:rsidP="00770B87">
          <w:pPr>
            <w:pStyle w:val="1C1FD506512C4C708CFB0588BE5832A64"/>
          </w:pPr>
          <w:r w:rsidRPr="003A594E">
            <w:rPr>
              <w:rStyle w:val="PlaceholderText"/>
              <w:rFonts w:asciiTheme="minorHAnsi" w:hAnsiTheme="minorHAnsi" w:cstheme="minorHAnsi"/>
            </w:rPr>
            <w:t>Click here to enter text.</w:t>
          </w:r>
        </w:p>
      </w:docPartBody>
    </w:docPart>
    <w:docPart>
      <w:docPartPr>
        <w:name w:val="F71D864914D24B678C5397FAF0EE4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BDFD5-3740-44EE-9EA2-8A9F396654D6}"/>
      </w:docPartPr>
      <w:docPartBody>
        <w:p w:rsidR="00ED3788" w:rsidRDefault="00532602" w:rsidP="00532602">
          <w:pPr>
            <w:pStyle w:val="F71D864914D24B678C5397FAF0EE45F5"/>
          </w:pPr>
          <w:r w:rsidRPr="003A594E">
            <w:rPr>
              <w:rStyle w:val="PlaceholderText"/>
              <w:rFonts w:cs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075EB"/>
    <w:rsid w:val="001075EB"/>
    <w:rsid w:val="001F4C0D"/>
    <w:rsid w:val="00260B29"/>
    <w:rsid w:val="00532602"/>
    <w:rsid w:val="0056094D"/>
    <w:rsid w:val="005A0BFA"/>
    <w:rsid w:val="00770B87"/>
    <w:rsid w:val="007D77EC"/>
    <w:rsid w:val="009801FA"/>
    <w:rsid w:val="00B2614D"/>
    <w:rsid w:val="00E57CA9"/>
    <w:rsid w:val="00ED3788"/>
    <w:rsid w:val="00F1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2602"/>
    <w:rPr>
      <w:color w:val="808080"/>
    </w:rPr>
  </w:style>
  <w:style w:type="paragraph" w:customStyle="1" w:styleId="B9A576F8929845FD8627FB76192D348B">
    <w:name w:val="B9A576F8929845FD8627FB76192D348B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">
    <w:name w:val="771DAF4058E74CD5BEA31CB6492A8A6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">
    <w:name w:val="005A8422C4B54929842887995B1F4A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">
    <w:name w:val="36F80BF1FDAC40418C99AB5C884809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">
    <w:name w:val="047D12FC853048B2BB9173B1F3F1995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">
    <w:name w:val="2FCE938CDDC54467BBD60CAA833B9B4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">
    <w:name w:val="81517F6DDE084E5A88CB27199F390F1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">
    <w:name w:val="06288B9EDB734293A07CB2A88D4DC54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">
    <w:name w:val="D5323F394A7E4956B174CD6535431DF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">
    <w:name w:val="4A89615339BD402080FFB179447C9DA7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">
    <w:name w:val="1C1FD506512C4C708CFB0588BE5832A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">
    <w:name w:val="F3C320E1A17C43DB9E0D7628E96A5E6A"/>
    <w:rsid w:val="00770B87"/>
    <w:rPr>
      <w:lang w:bidi="ar-SA"/>
    </w:rPr>
  </w:style>
  <w:style w:type="paragraph" w:customStyle="1" w:styleId="90C210FCB054462383F4188B5C6A5598">
    <w:name w:val="90C210FCB054462383F4188B5C6A5598"/>
    <w:rsid w:val="00770B87"/>
    <w:rPr>
      <w:lang w:bidi="ar-SA"/>
    </w:rPr>
  </w:style>
  <w:style w:type="paragraph" w:customStyle="1" w:styleId="B9A576F8929845FD8627FB76192D348B1">
    <w:name w:val="B9A576F8929845FD8627FB76192D348B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1">
    <w:name w:val="771DAF4058E74CD5BEA31CB6492A8A6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1">
    <w:name w:val="005A8422C4B54929842887995B1F4A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1">
    <w:name w:val="36F80BF1FDAC40418C99AB5C884809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1">
    <w:name w:val="047D12FC853048B2BB9173B1F3F1995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1">
    <w:name w:val="2FCE938CDDC54467BBD60CAA833B9B4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1">
    <w:name w:val="81517F6DDE084E5A88CB27199F390F1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1">
    <w:name w:val="06288B9EDB734293A07CB2A88D4DC542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1">
    <w:name w:val="D5323F394A7E4956B174CD6535431DF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1">
    <w:name w:val="4A89615339BD402080FFB179447C9DA7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1">
    <w:name w:val="1C1FD506512C4C708CFB0588BE5832A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1">
    <w:name w:val="F3C320E1A17C43DB9E0D7628E96A5E6A1"/>
    <w:rsid w:val="00770B87"/>
    <w:rPr>
      <w:lang w:bidi="ar-SA"/>
    </w:rPr>
  </w:style>
  <w:style w:type="paragraph" w:customStyle="1" w:styleId="90C210FCB054462383F4188B5C6A55981">
    <w:name w:val="90C210FCB054462383F4188B5C6A55981"/>
    <w:rsid w:val="00770B87"/>
    <w:rPr>
      <w:lang w:bidi="ar-SA"/>
    </w:rPr>
  </w:style>
  <w:style w:type="paragraph" w:customStyle="1" w:styleId="B9A576F8929845FD8627FB76192D348B2">
    <w:name w:val="B9A576F8929845FD8627FB76192D348B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2">
    <w:name w:val="771DAF4058E74CD5BEA31CB6492A8A6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2">
    <w:name w:val="005A8422C4B54929842887995B1F4A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2">
    <w:name w:val="36F80BF1FDAC40418C99AB5C884809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2">
    <w:name w:val="047D12FC853048B2BB9173B1F3F1995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2">
    <w:name w:val="2FCE938CDDC54467BBD60CAA833B9B4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2">
    <w:name w:val="81517F6DDE084E5A88CB27199F390F1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2">
    <w:name w:val="06288B9EDB734293A07CB2A88D4DC542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2">
    <w:name w:val="D5323F394A7E4956B174CD6535431DF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2">
    <w:name w:val="4A89615339BD402080FFB179447C9DA7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2">
    <w:name w:val="1C1FD506512C4C708CFB0588BE5832A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2">
    <w:name w:val="F3C320E1A17C43DB9E0D7628E96A5E6A2"/>
    <w:rsid w:val="00770B87"/>
    <w:rPr>
      <w:lang w:bidi="ar-SA"/>
    </w:rPr>
  </w:style>
  <w:style w:type="paragraph" w:customStyle="1" w:styleId="90C210FCB054462383F4188B5C6A55982">
    <w:name w:val="90C210FCB054462383F4188B5C6A55982"/>
    <w:rsid w:val="00770B87"/>
    <w:rPr>
      <w:lang w:bidi="ar-SA"/>
    </w:rPr>
  </w:style>
  <w:style w:type="paragraph" w:customStyle="1" w:styleId="B9A576F8929845FD8627FB76192D348B3">
    <w:name w:val="B9A576F8929845FD8627FB76192D348B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3">
    <w:name w:val="771DAF4058E74CD5BEA31CB6492A8A6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3">
    <w:name w:val="005A8422C4B54929842887995B1F4A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3">
    <w:name w:val="36F80BF1FDAC40418C99AB5C884809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3">
    <w:name w:val="047D12FC853048B2BB9173B1F3F1995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3">
    <w:name w:val="2FCE938CDDC54467BBD60CAA833B9B4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3">
    <w:name w:val="81517F6DDE084E5A88CB27199F390F1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3">
    <w:name w:val="06288B9EDB734293A07CB2A88D4DC542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3">
    <w:name w:val="D5323F394A7E4956B174CD6535431DF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3">
    <w:name w:val="4A89615339BD402080FFB179447C9DA7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3">
    <w:name w:val="1C1FD506512C4C708CFB0588BE5832A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3">
    <w:name w:val="F3C320E1A17C43DB9E0D7628E96A5E6A3"/>
    <w:rsid w:val="00770B87"/>
    <w:rPr>
      <w:lang w:bidi="ar-SA"/>
    </w:rPr>
  </w:style>
  <w:style w:type="paragraph" w:customStyle="1" w:styleId="90C210FCB054462383F4188B5C6A55983">
    <w:name w:val="90C210FCB054462383F4188B5C6A55983"/>
    <w:rsid w:val="00770B87"/>
    <w:rPr>
      <w:lang w:bidi="ar-SA"/>
    </w:rPr>
  </w:style>
  <w:style w:type="paragraph" w:customStyle="1" w:styleId="B9A576F8929845FD8627FB76192D348B4">
    <w:name w:val="B9A576F8929845FD8627FB76192D348B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4">
    <w:name w:val="771DAF4058E74CD5BEA31CB6492A8A6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4">
    <w:name w:val="005A8422C4B54929842887995B1F4A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4">
    <w:name w:val="36F80BF1FDAC40418C99AB5C884809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4">
    <w:name w:val="047D12FC853048B2BB9173B1F3F1995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4">
    <w:name w:val="2FCE938CDDC54467BBD60CAA833B9B4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4">
    <w:name w:val="81517F6DDE084E5A88CB27199F390F1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4">
    <w:name w:val="06288B9EDB734293A07CB2A88D4DC542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4">
    <w:name w:val="D5323F394A7E4956B174CD6535431DF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4">
    <w:name w:val="4A89615339BD402080FFB179447C9DA7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4">
    <w:name w:val="1C1FD506512C4C708CFB0588BE5832A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4">
    <w:name w:val="F3C320E1A17C43DB9E0D7628E96A5E6A4"/>
    <w:rsid w:val="00770B87"/>
    <w:rPr>
      <w:lang w:bidi="ar-SA"/>
    </w:rPr>
  </w:style>
  <w:style w:type="paragraph" w:customStyle="1" w:styleId="90C210FCB054462383F4188B5C6A55984">
    <w:name w:val="90C210FCB054462383F4188B5C6A55984"/>
    <w:rsid w:val="00770B87"/>
    <w:rPr>
      <w:lang w:bidi="ar-SA"/>
    </w:rPr>
  </w:style>
  <w:style w:type="paragraph" w:customStyle="1" w:styleId="F71D864914D24B678C5397FAF0EE45F5">
    <w:name w:val="F71D864914D24B678C5397FAF0EE45F5"/>
    <w:rsid w:val="0053260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2602"/>
    <w:rPr>
      <w:color w:val="808080"/>
    </w:rPr>
  </w:style>
  <w:style w:type="paragraph" w:customStyle="1" w:styleId="B9A576F8929845FD8627FB76192D348B">
    <w:name w:val="B9A576F8929845FD8627FB76192D348B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">
    <w:name w:val="771DAF4058E74CD5BEA31CB6492A8A6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">
    <w:name w:val="005A8422C4B54929842887995B1F4A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">
    <w:name w:val="36F80BF1FDAC40418C99AB5C8848094A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">
    <w:name w:val="047D12FC853048B2BB9173B1F3F1995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">
    <w:name w:val="2FCE938CDDC54467BBD60CAA833B9B4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">
    <w:name w:val="81517F6DDE084E5A88CB27199F390F1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">
    <w:name w:val="06288B9EDB734293A07CB2A88D4DC54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">
    <w:name w:val="D5323F394A7E4956B174CD6535431DFC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">
    <w:name w:val="4A89615339BD402080FFB179447C9DA7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">
    <w:name w:val="1C1FD506512C4C708CFB0588BE5832A6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">
    <w:name w:val="F3C320E1A17C43DB9E0D7628E96A5E6A"/>
    <w:rsid w:val="00770B87"/>
    <w:rPr>
      <w:lang w:bidi="ar-SA"/>
    </w:rPr>
  </w:style>
  <w:style w:type="paragraph" w:customStyle="1" w:styleId="90C210FCB054462383F4188B5C6A5598">
    <w:name w:val="90C210FCB054462383F4188B5C6A5598"/>
    <w:rsid w:val="00770B87"/>
    <w:rPr>
      <w:lang w:bidi="ar-SA"/>
    </w:rPr>
  </w:style>
  <w:style w:type="paragraph" w:customStyle="1" w:styleId="B9A576F8929845FD8627FB76192D348B1">
    <w:name w:val="B9A576F8929845FD8627FB76192D348B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1">
    <w:name w:val="771DAF4058E74CD5BEA31CB6492A8A6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1">
    <w:name w:val="005A8422C4B54929842887995B1F4A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1">
    <w:name w:val="36F80BF1FDAC40418C99AB5C8848094A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1">
    <w:name w:val="047D12FC853048B2BB9173B1F3F1995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1">
    <w:name w:val="2FCE938CDDC54467BBD60CAA833B9B4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1">
    <w:name w:val="81517F6DDE084E5A88CB27199F390F1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1">
    <w:name w:val="06288B9EDB734293A07CB2A88D4DC542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1">
    <w:name w:val="D5323F394A7E4956B174CD6535431DFC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1">
    <w:name w:val="4A89615339BD402080FFB179447C9DA7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1">
    <w:name w:val="1C1FD506512C4C708CFB0588BE5832A61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1">
    <w:name w:val="F3C320E1A17C43DB9E0D7628E96A5E6A1"/>
    <w:rsid w:val="00770B87"/>
    <w:rPr>
      <w:lang w:bidi="ar-SA"/>
    </w:rPr>
  </w:style>
  <w:style w:type="paragraph" w:customStyle="1" w:styleId="90C210FCB054462383F4188B5C6A55981">
    <w:name w:val="90C210FCB054462383F4188B5C6A55981"/>
    <w:rsid w:val="00770B87"/>
    <w:rPr>
      <w:lang w:bidi="ar-SA"/>
    </w:rPr>
  </w:style>
  <w:style w:type="paragraph" w:customStyle="1" w:styleId="B9A576F8929845FD8627FB76192D348B2">
    <w:name w:val="B9A576F8929845FD8627FB76192D348B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2">
    <w:name w:val="771DAF4058E74CD5BEA31CB6492A8A6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2">
    <w:name w:val="005A8422C4B54929842887995B1F4A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2">
    <w:name w:val="36F80BF1FDAC40418C99AB5C8848094A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2">
    <w:name w:val="047D12FC853048B2BB9173B1F3F1995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2">
    <w:name w:val="2FCE938CDDC54467BBD60CAA833B9B4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2">
    <w:name w:val="81517F6DDE084E5A88CB27199F390F1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2">
    <w:name w:val="06288B9EDB734293A07CB2A88D4DC542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2">
    <w:name w:val="D5323F394A7E4956B174CD6535431DFC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2">
    <w:name w:val="4A89615339BD402080FFB179447C9DA7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2">
    <w:name w:val="1C1FD506512C4C708CFB0588BE5832A62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2">
    <w:name w:val="F3C320E1A17C43DB9E0D7628E96A5E6A2"/>
    <w:rsid w:val="00770B87"/>
    <w:rPr>
      <w:lang w:bidi="ar-SA"/>
    </w:rPr>
  </w:style>
  <w:style w:type="paragraph" w:customStyle="1" w:styleId="90C210FCB054462383F4188B5C6A55982">
    <w:name w:val="90C210FCB054462383F4188B5C6A55982"/>
    <w:rsid w:val="00770B87"/>
    <w:rPr>
      <w:lang w:bidi="ar-SA"/>
    </w:rPr>
  </w:style>
  <w:style w:type="paragraph" w:customStyle="1" w:styleId="B9A576F8929845FD8627FB76192D348B3">
    <w:name w:val="B9A576F8929845FD8627FB76192D348B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3">
    <w:name w:val="771DAF4058E74CD5BEA31CB6492A8A6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3">
    <w:name w:val="005A8422C4B54929842887995B1F4A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3">
    <w:name w:val="36F80BF1FDAC40418C99AB5C8848094A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3">
    <w:name w:val="047D12FC853048B2BB9173B1F3F1995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3">
    <w:name w:val="2FCE938CDDC54467BBD60CAA833B9B4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3">
    <w:name w:val="81517F6DDE084E5A88CB27199F390F1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3">
    <w:name w:val="06288B9EDB734293A07CB2A88D4DC542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3">
    <w:name w:val="D5323F394A7E4956B174CD6535431DFC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3">
    <w:name w:val="4A89615339BD402080FFB179447C9DA7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3">
    <w:name w:val="1C1FD506512C4C708CFB0588BE5832A63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3">
    <w:name w:val="F3C320E1A17C43DB9E0D7628E96A5E6A3"/>
    <w:rsid w:val="00770B87"/>
    <w:rPr>
      <w:lang w:bidi="ar-SA"/>
    </w:rPr>
  </w:style>
  <w:style w:type="paragraph" w:customStyle="1" w:styleId="90C210FCB054462383F4188B5C6A55983">
    <w:name w:val="90C210FCB054462383F4188B5C6A55983"/>
    <w:rsid w:val="00770B87"/>
    <w:rPr>
      <w:lang w:bidi="ar-SA"/>
    </w:rPr>
  </w:style>
  <w:style w:type="paragraph" w:customStyle="1" w:styleId="B9A576F8929845FD8627FB76192D348B4">
    <w:name w:val="B9A576F8929845FD8627FB76192D348B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771DAF4058E74CD5BEA31CB6492A8A6C4">
    <w:name w:val="771DAF4058E74CD5BEA31CB6492A8A6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05A8422C4B54929842887995B1F4A4A4">
    <w:name w:val="005A8422C4B54929842887995B1F4A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36F80BF1FDAC40418C99AB5C8848094A4">
    <w:name w:val="36F80BF1FDAC40418C99AB5C8848094A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47D12FC853048B2BB9173B1F3F199564">
    <w:name w:val="047D12FC853048B2BB9173B1F3F1995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2FCE938CDDC54467BBD60CAA833B9B464">
    <w:name w:val="2FCE938CDDC54467BBD60CAA833B9B4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81517F6DDE084E5A88CB27199F390F1C4">
    <w:name w:val="81517F6DDE084E5A88CB27199F390F1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06288B9EDB734293A07CB2A88D4DC5424">
    <w:name w:val="06288B9EDB734293A07CB2A88D4DC542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D5323F394A7E4956B174CD6535431DFC4">
    <w:name w:val="D5323F394A7E4956B174CD6535431DFC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4A89615339BD402080FFB179447C9DA74">
    <w:name w:val="4A89615339BD402080FFB179447C9DA7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1C1FD506512C4C708CFB0588BE5832A64">
    <w:name w:val="1C1FD506512C4C708CFB0588BE5832A64"/>
    <w:rsid w:val="00770B87"/>
    <w:pPr>
      <w:spacing w:after="0" w:line="240" w:lineRule="auto"/>
    </w:pPr>
    <w:rPr>
      <w:rFonts w:ascii="Calibri" w:eastAsia="SimSun" w:hAnsi="Calibri" w:cs="Arial"/>
    </w:rPr>
  </w:style>
  <w:style w:type="paragraph" w:customStyle="1" w:styleId="F3C320E1A17C43DB9E0D7628E96A5E6A4">
    <w:name w:val="F3C320E1A17C43DB9E0D7628E96A5E6A4"/>
    <w:rsid w:val="00770B87"/>
    <w:rPr>
      <w:lang w:bidi="ar-SA"/>
    </w:rPr>
  </w:style>
  <w:style w:type="paragraph" w:customStyle="1" w:styleId="90C210FCB054462383F4188B5C6A55984">
    <w:name w:val="90C210FCB054462383F4188B5C6A55984"/>
    <w:rsid w:val="00770B87"/>
    <w:rPr>
      <w:lang w:bidi="ar-SA"/>
    </w:rPr>
  </w:style>
  <w:style w:type="paragraph" w:customStyle="1" w:styleId="F71D864914D24B678C5397FAF0EE45F5">
    <w:name w:val="F71D864914D24B678C5397FAF0EE45F5"/>
    <w:rsid w:val="005326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bury University</Company>
  <LinksUpToDate>false</LinksUpToDate>
  <CharactersWithSpaces>4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Hull</dc:creator>
  <cp:lastModifiedBy>Asbury University</cp:lastModifiedBy>
  <cp:revision>3</cp:revision>
  <dcterms:created xsi:type="dcterms:W3CDTF">2017-10-18T17:35:00Z</dcterms:created>
  <dcterms:modified xsi:type="dcterms:W3CDTF">2017-10-18T17:36:00Z</dcterms:modified>
</cp:coreProperties>
</file>